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260"/>
        <w:gridCol w:w="6027"/>
        <w:gridCol w:w="2280"/>
      </w:tblGrid>
      <w:tr w:rsidR="00FC6B8B" w:rsidRPr="00D8782F" w14:paraId="377CD946" w14:textId="77777777" w:rsidTr="00FE30EC">
        <w:trPr>
          <w:jc w:val="center"/>
        </w:trPr>
        <w:tc>
          <w:tcPr>
            <w:tcW w:w="1260" w:type="dxa"/>
          </w:tcPr>
          <w:p w14:paraId="2AB65ABC" w14:textId="77777777" w:rsidR="00FC6B8B" w:rsidRPr="00D8782F" w:rsidRDefault="00FC6B8B" w:rsidP="00D8782F">
            <w:pPr>
              <w:rPr>
                <w:rFonts w:ascii="Arial" w:hAnsi="Arial" w:cs="Arial"/>
                <w:sz w:val="26"/>
                <w:szCs w:val="26"/>
              </w:rPr>
            </w:pPr>
            <w:r w:rsidRPr="00D8782F">
              <w:rPr>
                <w:rFonts w:ascii="Arial" w:hAnsi="Arial" w:cs="Arial"/>
                <w:sz w:val="26"/>
                <w:szCs w:val="26"/>
              </w:rPr>
              <w:object w:dxaOrig="3916" w:dyaOrig="5443" w14:anchorId="261450C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7.4pt;height:54.6pt" o:ole="" fillcolor="window">
                  <v:imagedata r:id="rId4" o:title=""/>
                </v:shape>
                <o:OLEObject Type="Embed" ProgID="MSDraw" ShapeID="_x0000_i1025" DrawAspect="Content" ObjectID="_1745827376" r:id="rId5">
                  <o:FieldCodes>\* LOWER</o:FieldCodes>
                </o:OLEObject>
              </w:object>
            </w:r>
          </w:p>
        </w:tc>
        <w:tc>
          <w:tcPr>
            <w:tcW w:w="6027" w:type="dxa"/>
          </w:tcPr>
          <w:p w14:paraId="30C3A76E" w14:textId="77777777" w:rsidR="00FC6B8B" w:rsidRPr="00D8782F" w:rsidRDefault="00FC6B8B" w:rsidP="00D8782F">
            <w:pPr>
              <w:jc w:val="center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D8782F">
              <w:rPr>
                <w:rFonts w:ascii="Arial" w:hAnsi="Arial" w:cs="Arial"/>
                <w:b/>
                <w:bCs/>
                <w:sz w:val="26"/>
                <w:szCs w:val="26"/>
              </w:rPr>
              <w:t>Universidade Federal de Alagoas</w:t>
            </w:r>
          </w:p>
          <w:p w14:paraId="5CFAE53A" w14:textId="77777777" w:rsidR="00FC6B8B" w:rsidRPr="00D8782F" w:rsidRDefault="00FC6B8B" w:rsidP="00D8782F">
            <w:pPr>
              <w:jc w:val="center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D8782F">
              <w:rPr>
                <w:rFonts w:ascii="Arial" w:hAnsi="Arial" w:cs="Arial"/>
                <w:b/>
                <w:bCs/>
                <w:sz w:val="26"/>
                <w:szCs w:val="26"/>
              </w:rPr>
              <w:t>Unidade Acadêmica Centro de Tecnologia</w:t>
            </w:r>
          </w:p>
          <w:p w14:paraId="2038B9BD" w14:textId="77777777" w:rsidR="00FC6B8B" w:rsidRPr="00D8782F" w:rsidRDefault="00FC6B8B" w:rsidP="00D8782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782F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Curso de Engenharia </w:t>
            </w:r>
            <w:r w:rsidR="00E41703">
              <w:rPr>
                <w:rFonts w:ascii="Arial" w:hAnsi="Arial" w:cs="Arial"/>
                <w:b/>
                <w:bCs/>
                <w:sz w:val="26"/>
                <w:szCs w:val="26"/>
              </w:rPr>
              <w:t>Civil</w:t>
            </w:r>
          </w:p>
          <w:p w14:paraId="3B3A4F11" w14:textId="77777777" w:rsidR="00FC6B8B" w:rsidRPr="00D8782F" w:rsidRDefault="00FC6B8B" w:rsidP="00D8782F">
            <w:pPr>
              <w:jc w:val="center"/>
              <w:rPr>
                <w:rFonts w:ascii="Arial" w:hAnsi="Arial" w:cs="Arial"/>
                <w:sz w:val="26"/>
                <w:szCs w:val="26"/>
              </w:rPr>
            </w:pPr>
            <w:r w:rsidRPr="00D8782F">
              <w:rPr>
                <w:rFonts w:ascii="Arial" w:hAnsi="Arial" w:cs="Arial"/>
                <w:bCs/>
                <w:sz w:val="20"/>
                <w:szCs w:val="20"/>
              </w:rPr>
              <w:t>Av. Lourival de Melo Mota – Tabuleiro do Martins Maceió – AL,</w:t>
            </w:r>
            <w:r w:rsidRPr="00D8782F">
              <w:rPr>
                <w:rFonts w:ascii="Arial" w:hAnsi="Arial" w:cs="Arial"/>
                <w:bCs/>
                <w:sz w:val="20"/>
                <w:szCs w:val="20"/>
                <w:lang w:val="es-ES_tradnl"/>
              </w:rPr>
              <w:t xml:space="preserve">  CEP: 57072-970,</w:t>
            </w:r>
            <w:r w:rsidRPr="00D8782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D8782F">
              <w:rPr>
                <w:rFonts w:ascii="Arial" w:hAnsi="Arial" w:cs="Arial"/>
                <w:bCs/>
                <w:sz w:val="20"/>
                <w:szCs w:val="20"/>
                <w:lang w:val="es-ES_tradnl"/>
              </w:rPr>
              <w:t>Tel: (82) 3214-12</w:t>
            </w:r>
            <w:r w:rsidR="00E41703">
              <w:rPr>
                <w:rFonts w:ascii="Arial" w:hAnsi="Arial" w:cs="Arial"/>
                <w:bCs/>
                <w:sz w:val="20"/>
                <w:szCs w:val="20"/>
                <w:lang w:val="es-ES_tradnl"/>
              </w:rPr>
              <w:t>78</w:t>
            </w:r>
          </w:p>
        </w:tc>
        <w:tc>
          <w:tcPr>
            <w:tcW w:w="2280" w:type="dxa"/>
          </w:tcPr>
          <w:p w14:paraId="46F81CFC" w14:textId="77777777" w:rsidR="00FC6B8B" w:rsidRPr="00D8782F" w:rsidRDefault="00FC6B8B" w:rsidP="00D8782F">
            <w:pPr>
              <w:rPr>
                <w:rFonts w:ascii="Arial" w:hAnsi="Arial" w:cs="Arial"/>
                <w:sz w:val="26"/>
                <w:szCs w:val="26"/>
              </w:rPr>
            </w:pPr>
            <w:r w:rsidRPr="00D8782F">
              <w:rPr>
                <w:rFonts w:ascii="Arial" w:hAnsi="Arial" w:cs="Arial"/>
                <w:sz w:val="26"/>
                <w:szCs w:val="26"/>
              </w:rPr>
              <w:pict w14:anchorId="746B7087">
                <v:shape id="_x0000_i1026" type="#_x0000_t75" style="width:103.2pt;height:48pt">
                  <v:imagedata r:id="rId6" o:title="Logo CTEC"/>
                </v:shape>
              </w:pict>
            </w:r>
          </w:p>
        </w:tc>
      </w:tr>
    </w:tbl>
    <w:p w14:paraId="4BA81138" w14:textId="77777777" w:rsidR="00FC6B8B" w:rsidRPr="00D8782F" w:rsidRDefault="00FC6B8B" w:rsidP="00C0724B">
      <w:pPr>
        <w:pStyle w:val="Ttulo2"/>
        <w:keepNext w:val="0"/>
        <w:rPr>
          <w:rFonts w:cs="Arial"/>
          <w:sz w:val="24"/>
          <w:szCs w:val="24"/>
        </w:rPr>
      </w:pPr>
    </w:p>
    <w:p w14:paraId="09A9736E" w14:textId="77777777" w:rsidR="00C0724B" w:rsidRPr="00FE30EC" w:rsidRDefault="00D8782F" w:rsidP="00C0724B">
      <w:pPr>
        <w:pStyle w:val="Ttulo2"/>
        <w:keepNext w:val="0"/>
        <w:rPr>
          <w:rFonts w:ascii="Times New Roman" w:hAnsi="Times New Roman"/>
          <w:sz w:val="24"/>
          <w:szCs w:val="24"/>
        </w:rPr>
      </w:pPr>
      <w:r w:rsidRPr="00FE30EC">
        <w:rPr>
          <w:rFonts w:ascii="Times New Roman" w:hAnsi="Times New Roman"/>
          <w:sz w:val="24"/>
          <w:szCs w:val="24"/>
        </w:rPr>
        <w:t xml:space="preserve">ATA </w:t>
      </w:r>
      <w:r w:rsidR="00FE30EC" w:rsidRPr="00FE30EC">
        <w:rPr>
          <w:rFonts w:ascii="Times New Roman" w:hAnsi="Times New Roman"/>
          <w:sz w:val="24"/>
          <w:szCs w:val="24"/>
        </w:rPr>
        <w:t xml:space="preserve">DE DEFESA </w:t>
      </w:r>
      <w:r w:rsidR="00075137" w:rsidRPr="00FE30EC">
        <w:rPr>
          <w:rFonts w:ascii="Times New Roman" w:hAnsi="Times New Roman"/>
          <w:sz w:val="24"/>
          <w:szCs w:val="24"/>
        </w:rPr>
        <w:t>DO PLANO</w:t>
      </w:r>
      <w:r w:rsidRPr="00FE30EC">
        <w:rPr>
          <w:rFonts w:ascii="Times New Roman" w:hAnsi="Times New Roman"/>
          <w:sz w:val="24"/>
          <w:szCs w:val="24"/>
        </w:rPr>
        <w:t xml:space="preserve"> DE </w:t>
      </w:r>
      <w:r w:rsidR="00FE30EC" w:rsidRPr="00FE30EC">
        <w:rPr>
          <w:rFonts w:ascii="Times New Roman" w:hAnsi="Times New Roman"/>
          <w:sz w:val="24"/>
          <w:szCs w:val="24"/>
        </w:rPr>
        <w:t xml:space="preserve">TRABALHO DE </w:t>
      </w:r>
      <w:r w:rsidRPr="00FE30EC">
        <w:rPr>
          <w:rFonts w:ascii="Times New Roman" w:hAnsi="Times New Roman"/>
          <w:sz w:val="24"/>
          <w:szCs w:val="24"/>
        </w:rPr>
        <w:t>CONCLUSÃO DE CURSO</w:t>
      </w:r>
    </w:p>
    <w:p w14:paraId="44BDED85" w14:textId="77777777" w:rsidR="00C0724B" w:rsidRPr="00FE30EC" w:rsidRDefault="00C0724B" w:rsidP="00C0724B">
      <w:pPr>
        <w:jc w:val="both"/>
        <w:rPr>
          <w:b/>
        </w:rPr>
      </w:pPr>
    </w:p>
    <w:p w14:paraId="454DE7C0" w14:textId="77777777" w:rsidR="00C0724B" w:rsidRPr="00FE30EC" w:rsidRDefault="00C0724B" w:rsidP="00C0724B">
      <w:pPr>
        <w:jc w:val="both"/>
      </w:pPr>
    </w:p>
    <w:p w14:paraId="58C081D2" w14:textId="77777777" w:rsidR="00C0724B" w:rsidRPr="00FE30EC" w:rsidRDefault="00C0724B" w:rsidP="00FE30EC">
      <w:pPr>
        <w:spacing w:line="360" w:lineRule="auto"/>
        <w:jc w:val="both"/>
      </w:pPr>
      <w:r w:rsidRPr="00FE30EC">
        <w:tab/>
        <w:t>Às ______ horas do dia _</w:t>
      </w:r>
      <w:r w:rsidR="00D8782F" w:rsidRPr="00FE30EC">
        <w:t>__</w:t>
      </w:r>
      <w:r w:rsidRPr="00FE30EC">
        <w:t>__</w:t>
      </w:r>
      <w:r w:rsidR="000C79B6" w:rsidRPr="00FE30EC">
        <w:t xml:space="preserve"> </w:t>
      </w:r>
      <w:r w:rsidRPr="00FE30EC">
        <w:t xml:space="preserve">de </w:t>
      </w:r>
      <w:r w:rsidR="000C79B6" w:rsidRPr="00FE30EC">
        <w:t>_____</w:t>
      </w:r>
      <w:r w:rsidRPr="00FE30EC">
        <w:t>_</w:t>
      </w:r>
      <w:r w:rsidR="00075137" w:rsidRPr="00FE30EC">
        <w:t>________ de ______</w:t>
      </w:r>
      <w:r w:rsidR="00B64F46" w:rsidRPr="00FE30EC">
        <w:t xml:space="preserve">, na sala </w:t>
      </w:r>
      <w:r w:rsidR="00E41703" w:rsidRPr="00FE30EC">
        <w:t>___________</w:t>
      </w:r>
      <w:r w:rsidR="008F7113" w:rsidRPr="00FE30EC">
        <w:t>_________</w:t>
      </w:r>
      <w:r w:rsidR="00D466E3" w:rsidRPr="00FE30EC">
        <w:t>____________</w:t>
      </w:r>
      <w:r w:rsidR="008F7113" w:rsidRPr="00FE30EC">
        <w:t>_____________________</w:t>
      </w:r>
      <w:r w:rsidR="00C54BC4" w:rsidRPr="00FE30EC">
        <w:t xml:space="preserve"> do </w:t>
      </w:r>
      <w:r w:rsidR="00B64F46" w:rsidRPr="00FE30EC">
        <w:t>Centro</w:t>
      </w:r>
      <w:r w:rsidR="00E41703" w:rsidRPr="00FE30EC">
        <w:t xml:space="preserve"> de Tecnologia</w:t>
      </w:r>
      <w:r w:rsidRPr="00FE30EC">
        <w:t>, reuniu-se</w:t>
      </w:r>
      <w:r w:rsidR="008F7113" w:rsidRPr="00FE30EC">
        <w:t xml:space="preserve"> </w:t>
      </w:r>
      <w:r w:rsidRPr="00FE30EC">
        <w:t xml:space="preserve"> a</w:t>
      </w:r>
      <w:r w:rsidR="008F7113" w:rsidRPr="00FE30EC">
        <w:t xml:space="preserve"> </w:t>
      </w:r>
      <w:r w:rsidRPr="00FE30EC">
        <w:t xml:space="preserve"> banca</w:t>
      </w:r>
      <w:r w:rsidR="008F7113" w:rsidRPr="00FE30EC">
        <w:t xml:space="preserve">  </w:t>
      </w:r>
      <w:r w:rsidRPr="00FE30EC">
        <w:t xml:space="preserve"> examinadora</w:t>
      </w:r>
      <w:r w:rsidR="008F7113" w:rsidRPr="00FE30EC">
        <w:t xml:space="preserve">  </w:t>
      </w:r>
      <w:r w:rsidRPr="00FE30EC">
        <w:t xml:space="preserve"> para </w:t>
      </w:r>
      <w:r w:rsidR="008F7113" w:rsidRPr="00FE30EC">
        <w:t xml:space="preserve">  </w:t>
      </w:r>
      <w:r w:rsidRPr="00FE30EC">
        <w:t>avaliação</w:t>
      </w:r>
      <w:r w:rsidR="008F7113" w:rsidRPr="00FE30EC">
        <w:t xml:space="preserve">  </w:t>
      </w:r>
      <w:r w:rsidRPr="00FE30EC">
        <w:t xml:space="preserve"> e </w:t>
      </w:r>
      <w:r w:rsidR="008F7113" w:rsidRPr="00FE30EC">
        <w:t xml:space="preserve">  </w:t>
      </w:r>
      <w:r w:rsidRPr="00FE30EC">
        <w:t xml:space="preserve">defesa </w:t>
      </w:r>
      <w:r w:rsidR="008F7113" w:rsidRPr="00FE30EC">
        <w:t xml:space="preserve">  </w:t>
      </w:r>
      <w:r w:rsidRPr="00FE30EC">
        <w:t xml:space="preserve">do </w:t>
      </w:r>
      <w:r w:rsidR="00075137" w:rsidRPr="00FE30EC">
        <w:t>Plano de Conclusão de Curso</w:t>
      </w:r>
      <w:r w:rsidRPr="00FE30EC">
        <w:t xml:space="preserve"> do(a) aluno(a)</w:t>
      </w:r>
      <w:r w:rsidR="00D8782F" w:rsidRPr="00FE30EC">
        <w:t xml:space="preserve"> __________________________________________________________________________</w:t>
      </w:r>
      <w:r w:rsidR="00D466E3" w:rsidRPr="00FE30EC">
        <w:t>_____________________</w:t>
      </w:r>
      <w:r w:rsidR="00D8782F" w:rsidRPr="00FE30EC">
        <w:t>_</w:t>
      </w:r>
      <w:r w:rsidR="00D466E3" w:rsidRPr="00FE30EC">
        <w:t xml:space="preserve">___________________________________, </w:t>
      </w:r>
      <w:r w:rsidRPr="00FE30EC">
        <w:t>so</w:t>
      </w:r>
      <w:r w:rsidR="00D466E3" w:rsidRPr="00FE30EC">
        <w:t xml:space="preserve">b </w:t>
      </w:r>
      <w:r w:rsidRPr="00FE30EC">
        <w:t>o</w:t>
      </w:r>
      <w:r w:rsidR="00D466E3" w:rsidRPr="00FE30EC">
        <w:t xml:space="preserve"> </w:t>
      </w:r>
      <w:r w:rsidRPr="00FE30EC">
        <w:t>título</w:t>
      </w:r>
      <w:r w:rsidR="00B64F46" w:rsidRPr="00FE30EC">
        <w:t xml:space="preserve"> "</w:t>
      </w:r>
      <w:r w:rsidR="00D8782F" w:rsidRPr="00FE30EC">
        <w:t>______________________________________________________________________________________________________________________________________________________________________________________________________________________”</w:t>
      </w:r>
      <w:r w:rsidR="0025688A" w:rsidRPr="00FE30EC">
        <w:t>,</w:t>
      </w:r>
      <w:r w:rsidR="00D8782F" w:rsidRPr="00FE30EC">
        <w:t xml:space="preserve"> </w:t>
      </w:r>
      <w:r w:rsidR="00B64F46" w:rsidRPr="00FE30EC">
        <w:t xml:space="preserve"> </w:t>
      </w:r>
      <w:r w:rsidRPr="00FE30EC">
        <w:t>composta pelos seguintes participantes:</w:t>
      </w:r>
    </w:p>
    <w:p w14:paraId="6C4143A8" w14:textId="77777777" w:rsidR="00F57BDC" w:rsidRDefault="00F57BDC" w:rsidP="00FE30EC">
      <w:pPr>
        <w:spacing w:line="360" w:lineRule="auto"/>
        <w:jc w:val="both"/>
      </w:pPr>
    </w:p>
    <w:p w14:paraId="1ECD733A" w14:textId="77777777" w:rsidR="00E41703" w:rsidRPr="00FE30EC" w:rsidRDefault="00C0724B" w:rsidP="00FE30EC">
      <w:pPr>
        <w:spacing w:line="360" w:lineRule="auto"/>
        <w:jc w:val="both"/>
      </w:pPr>
      <w:r w:rsidRPr="00FE30EC">
        <w:t>Orientador:</w:t>
      </w:r>
      <w:r w:rsidR="00D8782F" w:rsidRPr="00FE30EC">
        <w:t xml:space="preserve"> </w:t>
      </w:r>
      <w:r w:rsidRPr="00FE30EC">
        <w:t>Prof(a) ________________________</w:t>
      </w:r>
      <w:r w:rsidR="00D8782F" w:rsidRPr="00FE30EC">
        <w:t>______</w:t>
      </w:r>
      <w:r w:rsidRPr="00FE30EC">
        <w:t xml:space="preserve">__________________________, </w:t>
      </w:r>
    </w:p>
    <w:p w14:paraId="4ACA40D3" w14:textId="77777777" w:rsidR="00E41703" w:rsidRPr="00FE30EC" w:rsidRDefault="00E41703" w:rsidP="00FE30EC">
      <w:pPr>
        <w:spacing w:line="360" w:lineRule="auto"/>
        <w:jc w:val="both"/>
      </w:pPr>
      <w:r w:rsidRPr="00FE30EC">
        <w:t>Co-orientador Prof(a) ______________________________________________________,</w:t>
      </w:r>
    </w:p>
    <w:p w14:paraId="4C25C6CD" w14:textId="77777777" w:rsidR="00F57BDC" w:rsidRDefault="00C0724B" w:rsidP="00FE30EC">
      <w:pPr>
        <w:spacing w:line="360" w:lineRule="auto"/>
        <w:jc w:val="both"/>
      </w:pPr>
      <w:r w:rsidRPr="00FE30EC">
        <w:t>Prof(a) _________________________________________________________________,</w:t>
      </w:r>
    </w:p>
    <w:p w14:paraId="604892BE" w14:textId="77777777" w:rsidR="00C0724B" w:rsidRPr="00FE30EC" w:rsidRDefault="00C0724B" w:rsidP="00FE30EC">
      <w:pPr>
        <w:spacing w:line="360" w:lineRule="auto"/>
        <w:jc w:val="both"/>
      </w:pPr>
      <w:r w:rsidRPr="00FE30EC">
        <w:t xml:space="preserve">Prof(a) </w:t>
      </w:r>
      <w:r w:rsidR="00D8782F" w:rsidRPr="00FE30EC">
        <w:t>__</w:t>
      </w:r>
      <w:r w:rsidRPr="00FE30EC">
        <w:t>_______________________________________________________________.</w:t>
      </w:r>
    </w:p>
    <w:p w14:paraId="5B326EEB" w14:textId="77777777" w:rsidR="00F57BDC" w:rsidRDefault="00F57BDC" w:rsidP="00FE30EC">
      <w:pPr>
        <w:spacing w:line="360" w:lineRule="auto"/>
        <w:ind w:firstLine="720"/>
        <w:jc w:val="both"/>
      </w:pPr>
    </w:p>
    <w:p w14:paraId="18CDE483" w14:textId="7DE187E5" w:rsidR="007A45EE" w:rsidRDefault="00C0724B" w:rsidP="007A45EE">
      <w:pPr>
        <w:spacing w:line="360" w:lineRule="auto"/>
        <w:ind w:firstLine="720"/>
        <w:jc w:val="both"/>
        <w:rPr>
          <w:szCs w:val="20"/>
        </w:rPr>
      </w:pPr>
      <w:r w:rsidRPr="00FE30EC">
        <w:t>A apresentação oral do aluno foi realizada em _____ minutos, findos os quais foi iniciado o debate, perfazendo um tempo total de defesa de ______ hora (s) e ______ minutos.</w:t>
      </w:r>
      <w:r w:rsidR="007A45EE">
        <w:t xml:space="preserve"> </w:t>
      </w:r>
      <w:r w:rsidR="007A45EE">
        <w:t xml:space="preserve">O aluno obteve média  _________ ( _________________________________) </w:t>
      </w:r>
    </w:p>
    <w:p w14:paraId="091B4F0C" w14:textId="77777777" w:rsidR="00F57BDC" w:rsidRDefault="00F57BDC" w:rsidP="00C0724B">
      <w:pPr>
        <w:spacing w:line="360" w:lineRule="auto"/>
        <w:ind w:firstLine="720"/>
        <w:jc w:val="both"/>
      </w:pPr>
    </w:p>
    <w:p w14:paraId="77B434C8" w14:textId="77777777" w:rsidR="00C0724B" w:rsidRPr="00FE30EC" w:rsidRDefault="00C0724B" w:rsidP="00C0724B">
      <w:pPr>
        <w:spacing w:line="360" w:lineRule="auto"/>
        <w:ind w:firstLine="720"/>
        <w:jc w:val="both"/>
      </w:pPr>
      <w:r w:rsidRPr="00FE30EC">
        <w:t xml:space="preserve">Abaixo, assinatura do orientador, seguida dos membros da banca, de acordo com a ordem listada acima, </w:t>
      </w:r>
      <w:r w:rsidR="002F4BAC" w:rsidRPr="00FE30EC">
        <w:t>a as</w:t>
      </w:r>
      <w:r w:rsidRPr="00FE30EC">
        <w:t>sinatura do aluno</w:t>
      </w:r>
      <w:r w:rsidR="00C14117" w:rsidRPr="00FE30EC">
        <w:t xml:space="preserve"> e a assinatura do Coordenador do TCC</w:t>
      </w:r>
      <w:r w:rsidRPr="00FE30EC">
        <w:t>.</w:t>
      </w:r>
    </w:p>
    <w:p w14:paraId="5759CA0D" w14:textId="77777777" w:rsidR="00C0724B" w:rsidRPr="00FE30EC" w:rsidRDefault="00C0724B" w:rsidP="00C0724B">
      <w:pPr>
        <w:spacing w:line="360" w:lineRule="auto"/>
        <w:jc w:val="both"/>
      </w:pPr>
      <w:r w:rsidRPr="00FE30EC">
        <w:t>Prof(a) ______________________</w:t>
      </w:r>
      <w:r w:rsidR="00D8782F" w:rsidRPr="00FE30EC">
        <w:t>____</w:t>
      </w:r>
      <w:r w:rsidR="00075137" w:rsidRPr="00FE30EC">
        <w:t>___________________</w:t>
      </w:r>
    </w:p>
    <w:p w14:paraId="2AA9360E" w14:textId="77777777" w:rsidR="00E41703" w:rsidRPr="00FE30EC" w:rsidRDefault="00E41703" w:rsidP="00C0724B">
      <w:pPr>
        <w:spacing w:line="360" w:lineRule="auto"/>
        <w:jc w:val="both"/>
      </w:pPr>
      <w:r w:rsidRPr="00FE30EC">
        <w:t>Prof(a)______________</w:t>
      </w:r>
      <w:r w:rsidR="00075137" w:rsidRPr="00FE30EC">
        <w:t>_______________________________</w:t>
      </w:r>
    </w:p>
    <w:p w14:paraId="388B8F0D" w14:textId="77777777" w:rsidR="00C0724B" w:rsidRPr="00FE30EC" w:rsidRDefault="00C0724B" w:rsidP="00C0724B">
      <w:pPr>
        <w:spacing w:line="360" w:lineRule="auto"/>
        <w:jc w:val="both"/>
      </w:pPr>
      <w:r w:rsidRPr="00FE30EC">
        <w:t>Prof(a) ____________</w:t>
      </w:r>
      <w:r w:rsidR="00D8782F" w:rsidRPr="00FE30EC">
        <w:t>__</w:t>
      </w:r>
      <w:r w:rsidRPr="00FE30EC">
        <w:t>_______________________________</w:t>
      </w:r>
    </w:p>
    <w:p w14:paraId="5CFBC900" w14:textId="77777777" w:rsidR="00C0724B" w:rsidRPr="00FE30EC" w:rsidRDefault="00C0724B" w:rsidP="00C0724B">
      <w:pPr>
        <w:pStyle w:val="p0"/>
        <w:tabs>
          <w:tab w:val="clear" w:pos="720"/>
        </w:tabs>
        <w:spacing w:line="360" w:lineRule="auto"/>
      </w:pPr>
      <w:r w:rsidRPr="00FE30EC">
        <w:t>Prof(a) _____________________________________________</w:t>
      </w:r>
    </w:p>
    <w:p w14:paraId="425AF8B1" w14:textId="77777777" w:rsidR="00E41703" w:rsidRPr="00FE30EC" w:rsidRDefault="00E41703" w:rsidP="00C0724B">
      <w:pPr>
        <w:spacing w:line="360" w:lineRule="auto"/>
        <w:jc w:val="both"/>
      </w:pPr>
    </w:p>
    <w:p w14:paraId="37036329" w14:textId="77777777" w:rsidR="00C0724B" w:rsidRPr="00FE30EC" w:rsidRDefault="00C0724B" w:rsidP="00C0724B">
      <w:pPr>
        <w:spacing w:line="360" w:lineRule="auto"/>
        <w:jc w:val="both"/>
      </w:pPr>
      <w:r w:rsidRPr="00FE30EC">
        <w:t>Aluno: __________________________________________________________________</w:t>
      </w:r>
    </w:p>
    <w:p w14:paraId="17FFF2F7" w14:textId="77777777" w:rsidR="000E4950" w:rsidRPr="00FE30EC" w:rsidRDefault="00C0724B" w:rsidP="00FC6B8B">
      <w:pPr>
        <w:spacing w:line="360" w:lineRule="auto"/>
        <w:jc w:val="both"/>
      </w:pPr>
      <w:r w:rsidRPr="00FE30EC">
        <w:t>Coordenado</w:t>
      </w:r>
      <w:r w:rsidR="00075137" w:rsidRPr="00FE30EC">
        <w:t>r</w:t>
      </w:r>
      <w:r w:rsidRPr="00FE30EC">
        <w:t xml:space="preserve"> do TCC: </w:t>
      </w:r>
      <w:r w:rsidR="00D8782F" w:rsidRPr="00FE30EC">
        <w:t>_</w:t>
      </w:r>
      <w:r w:rsidRPr="00FE30EC">
        <w:t>_____________________________________________________</w:t>
      </w:r>
    </w:p>
    <w:sectPr w:rsidR="000E4950" w:rsidRPr="00FE30EC" w:rsidSect="00D8782F"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DO1sDA2NDIwNDJT0lEKTi0uzszPAykwrAUAAfQhziwAAAA="/>
  </w:docVars>
  <w:rsids>
    <w:rsidRoot w:val="003C1024"/>
    <w:rsid w:val="00075137"/>
    <w:rsid w:val="000C79B6"/>
    <w:rsid w:val="000D6F81"/>
    <w:rsid w:val="000E4950"/>
    <w:rsid w:val="001F4D3C"/>
    <w:rsid w:val="00227B35"/>
    <w:rsid w:val="0025688A"/>
    <w:rsid w:val="002B6937"/>
    <w:rsid w:val="002C1438"/>
    <w:rsid w:val="002F4BAC"/>
    <w:rsid w:val="003C1024"/>
    <w:rsid w:val="004079AF"/>
    <w:rsid w:val="00414B84"/>
    <w:rsid w:val="004E7378"/>
    <w:rsid w:val="0073298A"/>
    <w:rsid w:val="007933AC"/>
    <w:rsid w:val="0079621B"/>
    <w:rsid w:val="007A45EE"/>
    <w:rsid w:val="008B0AF7"/>
    <w:rsid w:val="008C0930"/>
    <w:rsid w:val="008F7113"/>
    <w:rsid w:val="00987339"/>
    <w:rsid w:val="00A204AE"/>
    <w:rsid w:val="00A3706A"/>
    <w:rsid w:val="00A66050"/>
    <w:rsid w:val="00B64F46"/>
    <w:rsid w:val="00C0724B"/>
    <w:rsid w:val="00C14117"/>
    <w:rsid w:val="00C54BC4"/>
    <w:rsid w:val="00D466E3"/>
    <w:rsid w:val="00D8782F"/>
    <w:rsid w:val="00E41703"/>
    <w:rsid w:val="00EF6D75"/>
    <w:rsid w:val="00F57BDC"/>
    <w:rsid w:val="00FC6B8B"/>
    <w:rsid w:val="00FE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4EFB88"/>
  <w15:chartTrackingRefBased/>
  <w15:docId w15:val="{B69A1C75-7152-441B-A3DE-726244A71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24B"/>
    <w:rPr>
      <w:sz w:val="24"/>
      <w:szCs w:val="24"/>
    </w:rPr>
  </w:style>
  <w:style w:type="paragraph" w:styleId="Ttulo1">
    <w:name w:val="heading 1"/>
    <w:basedOn w:val="Normal"/>
    <w:next w:val="Normal"/>
    <w:qFormat/>
    <w:rsid w:val="00FC6B8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C0724B"/>
    <w:pPr>
      <w:keepNext/>
      <w:jc w:val="center"/>
      <w:outlineLvl w:val="1"/>
    </w:pPr>
    <w:rPr>
      <w:rFonts w:ascii="Arial" w:hAnsi="Arial"/>
      <w:b/>
      <w:sz w:val="26"/>
      <w:szCs w:val="20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customStyle="1" w:styleId="p0">
    <w:name w:val="p0"/>
    <w:basedOn w:val="Normal"/>
    <w:rsid w:val="00C0724B"/>
    <w:pPr>
      <w:widowControl w:val="0"/>
      <w:tabs>
        <w:tab w:val="left" w:pos="720"/>
      </w:tabs>
      <w:spacing w:line="240" w:lineRule="atLeast"/>
      <w:jc w:val="both"/>
    </w:pPr>
    <w:rPr>
      <w:snapToGrid w:val="0"/>
      <w:szCs w:val="20"/>
    </w:rPr>
  </w:style>
  <w:style w:type="paragraph" w:styleId="Rodap">
    <w:name w:val="footer"/>
    <w:basedOn w:val="Normal"/>
    <w:rsid w:val="00C0724B"/>
    <w:pPr>
      <w:tabs>
        <w:tab w:val="center" w:pos="4320"/>
        <w:tab w:val="right" w:pos="8640"/>
      </w:tabs>
    </w:pPr>
    <w:rPr>
      <w:sz w:val="26"/>
      <w:szCs w:val="20"/>
    </w:rPr>
  </w:style>
  <w:style w:type="paragraph" w:styleId="Cabealho">
    <w:name w:val="header"/>
    <w:basedOn w:val="Normal"/>
    <w:rsid w:val="00C0724B"/>
    <w:pPr>
      <w:tabs>
        <w:tab w:val="center" w:pos="4320"/>
        <w:tab w:val="right" w:pos="8640"/>
      </w:tabs>
    </w:pPr>
    <w:rPr>
      <w:sz w:val="26"/>
      <w:szCs w:val="20"/>
    </w:rPr>
  </w:style>
  <w:style w:type="table" w:styleId="Tabelacomgrade">
    <w:name w:val="Table Grid"/>
    <w:basedOn w:val="Tabelanormal"/>
    <w:rsid w:val="00FC6B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0D6F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9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7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Hewlett-Packard Company</Company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ome</dc:creator>
  <cp:keywords/>
  <cp:lastModifiedBy>Aline Espindola</cp:lastModifiedBy>
  <cp:revision>2</cp:revision>
  <cp:lastPrinted>2011-12-13T17:23:00Z</cp:lastPrinted>
  <dcterms:created xsi:type="dcterms:W3CDTF">2023-05-17T14:17:00Z</dcterms:created>
  <dcterms:modified xsi:type="dcterms:W3CDTF">2023-05-17T14:17:00Z</dcterms:modified>
</cp:coreProperties>
</file>